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58755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60964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57841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14313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7271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60271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61219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3817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61940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49551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94327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4402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8546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262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9812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274057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юльсабах Байрамова</dc:creator>
  <dc:language>ru-RU</dc:language>
  <cp:keywords/>
  <dcterms:created xsi:type="dcterms:W3CDTF">2025-03-27T08:58:11Z</dcterms:created>
  <dcterms:modified xsi:type="dcterms:W3CDTF">2025-03-27T08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